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3020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54302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5d80a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1:24:29Z</dcterms:created>
  <dcterms:modified xsi:type="dcterms:W3CDTF">2022-01-20T01:24:29Z</dcterms:modified>
</cp:coreProperties>
</file>